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1CAB9" w14:textId="77777777" w:rsidR="00023179" w:rsidRPr="00F64190" w:rsidRDefault="00F64190" w:rsidP="00F6419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4190">
        <w:rPr>
          <w:rFonts w:ascii="Times New Roman" w:hAnsi="Times New Roman" w:cs="Times New Roman"/>
          <w:b/>
          <w:sz w:val="24"/>
          <w:szCs w:val="24"/>
        </w:rPr>
        <w:t>Vzorce Finanční a pojistná matematika</w:t>
      </w:r>
    </w:p>
    <w:p w14:paraId="603AE8AE" w14:textId="77777777" w:rsidR="00F64190" w:rsidRDefault="00F64190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FD545F" w14:textId="77777777" w:rsidR="00F64190" w:rsidRPr="00F64190" w:rsidRDefault="00F64190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2ADC">
        <w:rPr>
          <w:rFonts w:ascii="Times New Roman" w:hAnsi="Times New Roman" w:cs="Times New Roman"/>
          <w:b/>
          <w:sz w:val="24"/>
          <w:szCs w:val="24"/>
        </w:rPr>
        <w:t>Jednoduché úročení polhůtní</w:t>
      </w:r>
      <w:r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F64190" w14:paraId="6AE3619C" w14:textId="77777777" w:rsidTr="00F64190">
        <w:tc>
          <w:tcPr>
            <w:tcW w:w="4531" w:type="dxa"/>
          </w:tcPr>
          <w:p w14:paraId="679A8F56" w14:textId="77777777" w:rsidR="00F64190" w:rsidRDefault="00F64190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u = </w:t>
            </w:r>
            <w:r w:rsidR="006D032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* i * t</w:t>
            </w:r>
          </w:p>
        </w:tc>
        <w:tc>
          <w:tcPr>
            <w:tcW w:w="4531" w:type="dxa"/>
          </w:tcPr>
          <w:p w14:paraId="2F79B361" w14:textId="77777777" w:rsidR="00F64190" w:rsidRDefault="006D032A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0 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>+ u</w:t>
            </w:r>
          </w:p>
        </w:tc>
      </w:tr>
      <w:tr w:rsidR="00F64190" w14:paraId="014D66F4" w14:textId="77777777" w:rsidTr="00F64190">
        <w:tc>
          <w:tcPr>
            <w:tcW w:w="4531" w:type="dxa"/>
          </w:tcPr>
          <w:p w14:paraId="3024818D" w14:textId="77777777" w:rsidR="00F64190" w:rsidRDefault="006D032A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 = 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* i * (1 – d) * t</w:t>
            </w:r>
          </w:p>
        </w:tc>
        <w:tc>
          <w:tcPr>
            <w:tcW w:w="4531" w:type="dxa"/>
          </w:tcPr>
          <w:p w14:paraId="038ADD03" w14:textId="77777777" w:rsidR="00F64190" w:rsidRDefault="006D032A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0 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>* (1 + i * t)</w:t>
            </w:r>
          </w:p>
        </w:tc>
      </w:tr>
    </w:tbl>
    <w:p w14:paraId="11734E39" w14:textId="77777777" w:rsidR="00F64190" w:rsidRDefault="00F64190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F64190" w14:paraId="328837CB" w14:textId="77777777" w:rsidTr="00F64190">
        <w:tc>
          <w:tcPr>
            <w:tcW w:w="4531" w:type="dxa"/>
          </w:tcPr>
          <w:p w14:paraId="0F8CA14D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>Úrokové čísl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1" w:type="dxa"/>
          </w:tcPr>
          <w:p w14:paraId="2114B59E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Úrokový dělitel:</w:t>
            </w:r>
          </w:p>
        </w:tc>
      </w:tr>
      <w:tr w:rsidR="00F64190" w14:paraId="1D9E8849" w14:textId="77777777" w:rsidTr="00F64190">
        <w:tc>
          <w:tcPr>
            <w:tcW w:w="4531" w:type="dxa"/>
          </w:tcPr>
          <w:p w14:paraId="2ED12A38" w14:textId="77777777" w:rsidR="00F64190" w:rsidRPr="00F64190" w:rsidRDefault="00F64190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UC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0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 </m:t>
                </m:r>
              </m:oMath>
            </m:oMathPara>
          </w:p>
        </w:tc>
        <w:tc>
          <w:tcPr>
            <w:tcW w:w="4531" w:type="dxa"/>
          </w:tcPr>
          <w:p w14:paraId="294D82C5" w14:textId="77777777" w:rsidR="00F64190" w:rsidRP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UD= 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60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den>
                </m:f>
              </m:oMath>
            </m:oMathPara>
          </w:p>
        </w:tc>
      </w:tr>
      <w:tr w:rsidR="00F64190" w14:paraId="7139E456" w14:textId="77777777" w:rsidTr="00F64190">
        <w:tc>
          <w:tcPr>
            <w:tcW w:w="4531" w:type="dxa"/>
          </w:tcPr>
          <w:p w14:paraId="65DF2A01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3D5B4384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4190" w14:paraId="1F983146" w14:textId="77777777" w:rsidTr="00F64190">
        <w:tc>
          <w:tcPr>
            <w:tcW w:w="4531" w:type="dxa"/>
          </w:tcPr>
          <w:p w14:paraId="54F998B9" w14:textId="77777777" w:rsidR="00F64190" w:rsidRP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>Jednoduchý úrok pomocí UC a U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664D730" w14:textId="77777777" w:rsidR="00F64190" w:rsidRP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u= 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C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D</m:t>
                    </m:r>
                  </m:den>
                </m:f>
              </m:oMath>
            </m:oMathPara>
          </w:p>
          <w:p w14:paraId="65A00814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4762D795" w14:textId="77777777" w:rsidR="00F64190" w:rsidRPr="00F64190" w:rsidRDefault="00F64190" w:rsidP="00F641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Jednoduchý úrok pomocí UC a UD při měnící se výš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apitálu a neměnné úrokové míře:</w:t>
            </w:r>
          </w:p>
          <w:p w14:paraId="35F553AF" w14:textId="77777777" w:rsidR="00F64190" w:rsidRP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u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U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…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U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D</m:t>
                    </m:r>
                  </m:den>
                </m:f>
              </m:oMath>
            </m:oMathPara>
          </w:p>
        </w:tc>
      </w:tr>
    </w:tbl>
    <w:p w14:paraId="2CA715F5" w14:textId="77777777" w:rsidR="00F64190" w:rsidRDefault="00F64190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F64190" w14:paraId="74B60237" w14:textId="77777777" w:rsidTr="00F64190">
        <w:tc>
          <w:tcPr>
            <w:tcW w:w="4531" w:type="dxa"/>
          </w:tcPr>
          <w:p w14:paraId="21023571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997">
              <w:rPr>
                <w:rFonts w:ascii="Times New Roman" w:hAnsi="Times New Roman" w:cs="Times New Roman"/>
                <w:b/>
                <w:sz w:val="24"/>
                <w:szCs w:val="24"/>
              </w:rPr>
              <w:t>Disko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31" w:type="dxa"/>
          </w:tcPr>
          <w:p w14:paraId="6CC8F6EE" w14:textId="77777777" w:rsidR="00F64190" w:rsidRDefault="00F64190" w:rsidP="00F641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4190" w14:paraId="43448F3E" w14:textId="77777777" w:rsidTr="00F64190">
        <w:tc>
          <w:tcPr>
            <w:tcW w:w="4531" w:type="dxa"/>
          </w:tcPr>
          <w:p w14:paraId="057FFEA1" w14:textId="77777777" w:rsidR="00F64190" w:rsidRDefault="00F64190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D = </w:t>
            </w:r>
            <w:proofErr w:type="spellStart"/>
            <w:r w:rsidR="006D032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41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* </w:t>
            </w: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  <w:r w:rsidRPr="00F641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531" w:type="dxa"/>
          </w:tcPr>
          <w:p w14:paraId="1A5829B4" w14:textId="77777777" w:rsidR="00F64190" w:rsidRDefault="006D032A" w:rsidP="006D0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– D =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="00F64190" w:rsidRPr="00F6419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(1 – d 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 w:rsidR="00F64190" w:rsidRPr="00F64190">
              <w:rPr>
                <w:rFonts w:ascii="Times New Roman" w:hAnsi="Times New Roman" w:cs="Times New Roman"/>
                <w:sz w:val="24"/>
                <w:szCs w:val="24"/>
              </w:rPr>
              <w:t xml:space="preserve"> t)</w:t>
            </w:r>
          </w:p>
        </w:tc>
      </w:tr>
    </w:tbl>
    <w:p w14:paraId="383827D9" w14:textId="77777777" w:rsidR="00F64190" w:rsidRPr="00F64190" w:rsidRDefault="00F64190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5D8001" w14:textId="77777777" w:rsidR="00401F65" w:rsidRDefault="00401F65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048DD6" w14:textId="77777777" w:rsidR="00472ADC" w:rsidRDefault="00401F65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2ADC">
        <w:rPr>
          <w:rFonts w:ascii="Times New Roman" w:hAnsi="Times New Roman" w:cs="Times New Roman"/>
          <w:b/>
          <w:sz w:val="24"/>
          <w:szCs w:val="24"/>
        </w:rPr>
        <w:t>Složené úročení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B10E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b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>*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*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-d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</w:p>
    <w:p w14:paraId="34C24507" w14:textId="77777777" w:rsidR="00DC4D4A" w:rsidRPr="00401F65" w:rsidRDefault="00DC4D4A" w:rsidP="00F641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2ADC">
        <w:rPr>
          <w:rFonts w:ascii="Times New Roman" w:hAnsi="Times New Roman" w:cs="Times New Roman"/>
          <w:sz w:val="24"/>
          <w:szCs w:val="24"/>
        </w:rPr>
        <w:t>Smíšené úročení</w:t>
      </w:r>
      <w:r w:rsidR="00401F65">
        <w:rPr>
          <w:rFonts w:ascii="Times New Roman" w:hAnsi="Times New Roman" w:cs="Times New Roman"/>
          <w:sz w:val="24"/>
          <w:szCs w:val="24"/>
        </w:rPr>
        <w:tab/>
      </w:r>
      <w:r w:rsidR="00401F65">
        <w:rPr>
          <w:rFonts w:ascii="Times New Roman" w:eastAsiaTheme="minorEastAsia" w:hAnsi="Times New Roman" w:cs="Times New Roman"/>
          <w:sz w:val="24"/>
          <w:szCs w:val="24"/>
        </w:rPr>
        <w:tab/>
      </w:r>
      <w:r w:rsidR="00BB10EE"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>*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-d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US"/>
          </w:rPr>
          <m:t>*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+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*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-d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</m:d>
      </m:oMath>
    </w:p>
    <w:p w14:paraId="1BDEE1CE" w14:textId="77777777" w:rsidR="00472ADC" w:rsidRPr="00472ADC" w:rsidRDefault="00472ADC" w:rsidP="00F64190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  <w:proofErr w:type="spellStart"/>
      <w:r w:rsidRPr="00472AD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Spojité</w:t>
      </w:r>
      <w:proofErr w:type="spellEnd"/>
      <w:r w:rsidRPr="00472AD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472ADC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>úročení</w:t>
      </w:r>
      <w:proofErr w:type="spellEnd"/>
      <w:r w:rsidR="00401F65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ab/>
      </w:r>
      <w:r w:rsidR="00401F65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ab/>
      </w:r>
      <w:r w:rsidR="00BB10EE"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>*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</w:p>
    <w:p w14:paraId="50896185" w14:textId="77777777" w:rsidR="00472ADC" w:rsidRDefault="00472ADC" w:rsidP="00F64190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4"/>
        <w:gridCol w:w="5548"/>
      </w:tblGrid>
      <w:tr w:rsidR="00472ADC" w14:paraId="6F32696F" w14:textId="77777777" w:rsidTr="00BB10EE">
        <w:tc>
          <w:tcPr>
            <w:tcW w:w="3514" w:type="dxa"/>
            <w:vAlign w:val="center"/>
          </w:tcPr>
          <w:p w14:paraId="416F024F" w14:textId="77777777" w:rsidR="00472ADC" w:rsidRDefault="00472ADC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 xml:space="preserve">EAIR </w:t>
            </w:r>
          </w:p>
        </w:tc>
        <w:tc>
          <w:tcPr>
            <w:tcW w:w="5548" w:type="dxa"/>
            <w:vAlign w:val="center"/>
          </w:tcPr>
          <w:p w14:paraId="5AB8661E" w14:textId="77777777" w:rsidR="00472ADC" w:rsidRPr="00472ADC" w:rsidRDefault="00DF63D6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oMath>
            </m:oMathPara>
          </w:p>
        </w:tc>
      </w:tr>
      <w:tr w:rsidR="00472ADC" w14:paraId="62F4EC68" w14:textId="77777777" w:rsidTr="00BB10EE">
        <w:tc>
          <w:tcPr>
            <w:tcW w:w="3514" w:type="dxa"/>
          </w:tcPr>
          <w:p w14:paraId="7C03ADAC" w14:textId="77777777" w:rsidR="00472ADC" w:rsidRDefault="00472ADC" w:rsidP="00F64190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IR pro spojité úročení</w:t>
            </w:r>
          </w:p>
        </w:tc>
        <w:tc>
          <w:tcPr>
            <w:tcW w:w="5548" w:type="dxa"/>
          </w:tcPr>
          <w:p w14:paraId="342AA47C" w14:textId="77777777" w:rsidR="00472ADC" w:rsidRPr="00472ADC" w:rsidRDefault="00DF63D6" w:rsidP="00F64190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oMath>
            </m:oMathPara>
          </w:p>
        </w:tc>
      </w:tr>
    </w:tbl>
    <w:p w14:paraId="691E36EF" w14:textId="77777777" w:rsidR="00472ADC" w:rsidRDefault="00472ADC" w:rsidP="00F64190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2977"/>
        <w:gridCol w:w="714"/>
        <w:gridCol w:w="1979"/>
      </w:tblGrid>
      <w:tr w:rsidR="00F445E8" w14:paraId="0FB69214" w14:textId="77777777" w:rsidTr="00F445E8">
        <w:tc>
          <w:tcPr>
            <w:tcW w:w="2972" w:type="dxa"/>
          </w:tcPr>
          <w:p w14:paraId="472E50E8" w14:textId="77777777" w:rsidR="00F445E8" w:rsidRDefault="00F445E8" w:rsidP="00F04548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>Reálná</w:t>
            </w:r>
            <w:proofErr w:type="spellEnd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>úroková</w:t>
            </w:r>
            <w:proofErr w:type="spellEnd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>míra</w:t>
            </w:r>
            <w:proofErr w:type="spellEnd"/>
          </w:p>
          <w:p w14:paraId="56E2A534" w14:textId="77777777" w:rsidR="00F445E8" w:rsidRDefault="00F445E8" w:rsidP="00F04548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</w:p>
        </w:tc>
        <w:tc>
          <w:tcPr>
            <w:tcW w:w="2977" w:type="dxa"/>
          </w:tcPr>
          <w:p w14:paraId="4FE89C53" w14:textId="77777777" w:rsidR="00F445E8" w:rsidRPr="00472ADC" w:rsidRDefault="00DF63D6" w:rsidP="00F04548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-d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π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m:t> 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+π</m:t>
                    </m:r>
                  </m:den>
                </m:f>
              </m:oMath>
            </m:oMathPara>
          </w:p>
        </w:tc>
        <w:tc>
          <w:tcPr>
            <w:tcW w:w="2693" w:type="dxa"/>
            <w:gridSpan w:val="2"/>
          </w:tcPr>
          <w:p w14:paraId="29C1ED3A" w14:textId="77777777" w:rsidR="00F445E8" w:rsidRDefault="00DF63D6" w:rsidP="00F04548">
            <w:pP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≈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d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π</m:t>
                </m:r>
              </m:oMath>
            </m:oMathPara>
          </w:p>
        </w:tc>
      </w:tr>
      <w:tr w:rsidR="00F445E8" w14:paraId="0098B53E" w14:textId="77777777" w:rsidTr="00F445E8">
        <w:tc>
          <w:tcPr>
            <w:tcW w:w="2972" w:type="dxa"/>
          </w:tcPr>
          <w:p w14:paraId="6A0ED218" w14:textId="77777777" w:rsidR="00F445E8" w:rsidRDefault="00F445E8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</w:p>
          <w:p w14:paraId="559ED1D6" w14:textId="77777777" w:rsidR="00F445E8" w:rsidRDefault="00F445E8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>Zohlednění</w:t>
            </w:r>
            <w:proofErr w:type="spellEnd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  <w:t>inflace</w:t>
            </w:r>
            <w:proofErr w:type="spellEnd"/>
          </w:p>
        </w:tc>
        <w:tc>
          <w:tcPr>
            <w:tcW w:w="3691" w:type="dxa"/>
            <w:gridSpan w:val="2"/>
          </w:tcPr>
          <w:p w14:paraId="48E4E6E4" w14:textId="77777777" w:rsidR="00F445E8" w:rsidRPr="00472ADC" w:rsidRDefault="00F445E8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</w:pPr>
          </w:p>
          <w:p w14:paraId="107AA51A" w14:textId="77777777" w:rsidR="00F445E8" w:rsidRPr="00472ADC" w:rsidRDefault="00DF63D6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…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79" w:type="dxa"/>
          </w:tcPr>
          <w:p w14:paraId="4C1C9BFA" w14:textId="77777777" w:rsidR="00F445E8" w:rsidRPr="00472ADC" w:rsidRDefault="00F445E8" w:rsidP="00472ADC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</w:pPr>
          </w:p>
        </w:tc>
      </w:tr>
    </w:tbl>
    <w:p w14:paraId="7D6DC2D1" w14:textId="77777777" w:rsidR="00472ADC" w:rsidRDefault="00472ADC" w:rsidP="00472ADC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</w:p>
    <w:p w14:paraId="76D7CE13" w14:textId="77777777" w:rsidR="00401F65" w:rsidRDefault="00401F65" w:rsidP="00472ADC">
      <w:pPr>
        <w:spacing w:after="0" w:line="240" w:lineRule="auto"/>
        <w:rPr>
          <w:rFonts w:ascii="Times New Roman" w:eastAsiaTheme="minorEastAsia" w:hAnsi="Times New Roman" w:cs="Times New Roman"/>
          <w:iCs/>
          <w:sz w:val="24"/>
          <w:szCs w:val="24"/>
          <w:lang w:val="en-US"/>
        </w:rPr>
      </w:pPr>
    </w:p>
    <w:p w14:paraId="5009A7E9" w14:textId="77777777" w:rsidR="00472ADC" w:rsidRDefault="00472ADC" w:rsidP="00472ADC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472ADC">
        <w:rPr>
          <w:rFonts w:ascii="Times New Roman" w:eastAsiaTheme="minorEastAsia" w:hAnsi="Times New Roman" w:cs="Times New Roman"/>
          <w:b/>
          <w:sz w:val="24"/>
          <w:szCs w:val="24"/>
        </w:rPr>
        <w:t>Spořen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72ADC" w:rsidRPr="00472ADC" w14:paraId="4014158E" w14:textId="77777777" w:rsidTr="00472ADC">
        <w:tc>
          <w:tcPr>
            <w:tcW w:w="4531" w:type="dxa"/>
          </w:tcPr>
          <w:p w14:paraId="1D7B7CF9" w14:textId="77777777" w:rsidR="00472ADC" w:rsidRPr="00472ADC" w:rsidRDefault="00472ADC" w:rsidP="00472AD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472ADC">
              <w:rPr>
                <w:rFonts w:ascii="Times New Roman" w:eastAsiaTheme="minorEastAsia" w:hAnsi="Times New Roman" w:cs="Times New Roman"/>
                <w:sz w:val="24"/>
                <w:szCs w:val="24"/>
              </w:rPr>
              <w:t>Krátkodobé spoření předlhůtní</w:t>
            </w:r>
          </w:p>
        </w:tc>
        <w:tc>
          <w:tcPr>
            <w:tcW w:w="4531" w:type="dxa"/>
          </w:tcPr>
          <w:p w14:paraId="25762271" w14:textId="77777777" w:rsidR="00472ADC" w:rsidRPr="00472ADC" w:rsidRDefault="005F2997" w:rsidP="00472AD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472ADC">
              <w:rPr>
                <w:rFonts w:ascii="Times New Roman" w:eastAsiaTheme="minorEastAsia" w:hAnsi="Times New Roman" w:cs="Times New Roman"/>
                <w:sz w:val="24"/>
                <w:szCs w:val="24"/>
              </w:rPr>
              <w:t>Krátkodobé spoření polhůtní</w:t>
            </w:r>
          </w:p>
        </w:tc>
      </w:tr>
      <w:tr w:rsidR="00472ADC" w:rsidRPr="00472ADC" w14:paraId="78B045F5" w14:textId="77777777" w:rsidTr="00472ADC">
        <w:tc>
          <w:tcPr>
            <w:tcW w:w="4531" w:type="dxa"/>
          </w:tcPr>
          <w:p w14:paraId="5D8BAD85" w14:textId="77777777" w:rsidR="00472ADC" w:rsidRPr="00472ADC" w:rsidRDefault="00472ADC" w:rsidP="00472AD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=m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+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</m:oMath>
            </m:oMathPara>
          </w:p>
        </w:tc>
        <w:tc>
          <w:tcPr>
            <w:tcW w:w="4531" w:type="dxa"/>
          </w:tcPr>
          <w:p w14:paraId="528CA55A" w14:textId="77777777" w:rsidR="00472ADC" w:rsidRPr="00472ADC" w:rsidRDefault="00472ADC" w:rsidP="00472AD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=m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-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</m:oMath>
            </m:oMathPara>
          </w:p>
        </w:tc>
      </w:tr>
    </w:tbl>
    <w:p w14:paraId="1D78C729" w14:textId="77777777" w:rsidR="00472ADC" w:rsidRDefault="00472ADC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72ADC" w:rsidRPr="00472ADC" w14:paraId="05BB93B1" w14:textId="77777777" w:rsidTr="00472ADC">
        <w:tc>
          <w:tcPr>
            <w:tcW w:w="4531" w:type="dxa"/>
          </w:tcPr>
          <w:p w14:paraId="3D7D2CD0" w14:textId="77777777" w:rsidR="00472ADC" w:rsidRPr="00472ADC" w:rsidRDefault="00472ADC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472ADC">
              <w:rPr>
                <w:rFonts w:ascii="Times New Roman" w:eastAsiaTheme="minorEastAsia" w:hAnsi="Times New Roman" w:cs="Times New Roman"/>
                <w:sz w:val="24"/>
                <w:szCs w:val="24"/>
              </w:rPr>
              <w:t>Dlouhodobé spoření předlhůtní</w:t>
            </w:r>
          </w:p>
        </w:tc>
        <w:tc>
          <w:tcPr>
            <w:tcW w:w="4531" w:type="dxa"/>
          </w:tcPr>
          <w:p w14:paraId="062CF4E4" w14:textId="77777777" w:rsidR="00472ADC" w:rsidRPr="00472ADC" w:rsidRDefault="00472ADC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472ADC">
              <w:rPr>
                <w:rFonts w:ascii="Times New Roman" w:eastAsiaTheme="minorEastAsia" w:hAnsi="Times New Roman" w:cs="Times New Roman"/>
                <w:sz w:val="24"/>
                <w:szCs w:val="24"/>
              </w:rPr>
              <w:t>Dlouhodobé spoření polhůtní</w:t>
            </w:r>
          </w:p>
        </w:tc>
      </w:tr>
      <w:tr w:rsidR="00472ADC" w:rsidRPr="00472ADC" w14:paraId="7C166629" w14:textId="77777777" w:rsidTr="00472ADC">
        <w:tc>
          <w:tcPr>
            <w:tcW w:w="4531" w:type="dxa"/>
          </w:tcPr>
          <w:p w14:paraId="081D9E02" w14:textId="77777777" w:rsidR="00472ADC" w:rsidRPr="00472ADC" w:rsidRDefault="00472ADC" w:rsidP="00472AD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=a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+i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531" w:type="dxa"/>
          </w:tcPr>
          <w:p w14:paraId="734368BF" w14:textId="77777777" w:rsidR="00472ADC" w:rsidRPr="00472ADC" w:rsidRDefault="00472ADC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=a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025A3FFD" w14:textId="77777777" w:rsidR="00472ADC" w:rsidRDefault="00472ADC" w:rsidP="00401F6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630EC" w:rsidRPr="00472ADC" w14:paraId="490326DC" w14:textId="77777777" w:rsidTr="00F04548">
        <w:tc>
          <w:tcPr>
            <w:tcW w:w="4531" w:type="dxa"/>
          </w:tcPr>
          <w:p w14:paraId="5B558195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Kombinace 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kr.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 dl. spoření před</w:t>
            </w:r>
            <w:r w:rsidRPr="00472ADC">
              <w:rPr>
                <w:rFonts w:ascii="Times New Roman" w:eastAsiaTheme="minorEastAsia" w:hAnsi="Times New Roman" w:cs="Times New Roman"/>
                <w:sz w:val="24"/>
                <w:szCs w:val="24"/>
              </w:rPr>
              <w:t>lhůtní</w:t>
            </w:r>
          </w:p>
        </w:tc>
        <w:tc>
          <w:tcPr>
            <w:tcW w:w="4531" w:type="dxa"/>
          </w:tcPr>
          <w:p w14:paraId="7A592591" w14:textId="77777777" w:rsidR="008630EC" w:rsidRPr="00472ADC" w:rsidRDefault="008630EC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8630EC" w:rsidRPr="00472ADC" w14:paraId="4B1A4AAB" w14:textId="77777777" w:rsidTr="00F04548">
        <w:tc>
          <w:tcPr>
            <w:tcW w:w="4531" w:type="dxa"/>
          </w:tcPr>
          <w:p w14:paraId="18F69114" w14:textId="77777777" w:rsidR="008630EC" w:rsidRPr="008630E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=m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+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  <w:p w14:paraId="462866DC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16FEE16A" w14:textId="77777777" w:rsidR="008630EC" w:rsidRPr="00472ADC" w:rsidRDefault="008630EC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8630EC" w:rsidRPr="00472ADC" w14:paraId="2622F404" w14:textId="77777777" w:rsidTr="00F04548">
        <w:tc>
          <w:tcPr>
            <w:tcW w:w="4531" w:type="dxa"/>
          </w:tcPr>
          <w:p w14:paraId="4AAF4D93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Kombinace 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kr.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 dl. spoření 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dlhůtní</w:t>
            </w:r>
            <w:proofErr w:type="spellEnd"/>
          </w:p>
        </w:tc>
        <w:tc>
          <w:tcPr>
            <w:tcW w:w="4531" w:type="dxa"/>
          </w:tcPr>
          <w:p w14:paraId="423FD6DF" w14:textId="77777777" w:rsidR="008630EC" w:rsidRPr="00472ADC" w:rsidRDefault="008630EC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8630EC" w:rsidRPr="00472ADC" w14:paraId="73BE91B5" w14:textId="77777777" w:rsidTr="00F04548">
        <w:tc>
          <w:tcPr>
            <w:tcW w:w="4531" w:type="dxa"/>
          </w:tcPr>
          <w:p w14:paraId="25F8107A" w14:textId="77777777" w:rsidR="008630EC" w:rsidRPr="00472ADC" w:rsidRDefault="008630EC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=m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-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m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531" w:type="dxa"/>
          </w:tcPr>
          <w:p w14:paraId="389CD5B0" w14:textId="77777777" w:rsidR="008630EC" w:rsidRPr="00472ADC" w:rsidRDefault="008630EC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70E8C59C" w14:textId="77777777" w:rsidR="008630EC" w:rsidRDefault="008630EC" w:rsidP="008630EC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>Důchody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672"/>
      </w:tblGrid>
      <w:tr w:rsidR="008630EC" w:rsidRPr="00472ADC" w14:paraId="7FDA3A46" w14:textId="77777777" w:rsidTr="008630EC">
        <w:tc>
          <w:tcPr>
            <w:tcW w:w="4390" w:type="dxa"/>
          </w:tcPr>
          <w:p w14:paraId="2CF1F16D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>Důchod dočasný předlhůtní dlouhodobý</w:t>
            </w:r>
          </w:p>
        </w:tc>
        <w:tc>
          <w:tcPr>
            <w:tcW w:w="4672" w:type="dxa"/>
          </w:tcPr>
          <w:p w14:paraId="58C7B0E6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>Důchod dočasný předlhůtní kombinovaný</w:t>
            </w:r>
          </w:p>
        </w:tc>
      </w:tr>
      <w:tr w:rsidR="008630EC" w:rsidRPr="00472ADC" w14:paraId="41778741" w14:textId="77777777" w:rsidTr="008630EC">
        <w:tc>
          <w:tcPr>
            <w:tcW w:w="4390" w:type="dxa"/>
          </w:tcPr>
          <w:p w14:paraId="71FA7DA6" w14:textId="77777777" w:rsidR="008630EC" w:rsidRPr="00472ADC" w:rsidRDefault="008630EC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672" w:type="dxa"/>
          </w:tcPr>
          <w:p w14:paraId="31B32AA3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+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*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218CB2DD" w14:textId="77777777" w:rsidR="008630EC" w:rsidRDefault="008630EC" w:rsidP="008630EC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4680"/>
      </w:tblGrid>
      <w:tr w:rsidR="008630EC" w:rsidRPr="00472ADC" w14:paraId="04BBA447" w14:textId="77777777" w:rsidTr="008630EC">
        <w:tc>
          <w:tcPr>
            <w:tcW w:w="4382" w:type="dxa"/>
          </w:tcPr>
          <w:p w14:paraId="2DB6917E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dočasný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lhůtní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louhodobý</w:t>
            </w:r>
          </w:p>
        </w:tc>
        <w:tc>
          <w:tcPr>
            <w:tcW w:w="4680" w:type="dxa"/>
          </w:tcPr>
          <w:p w14:paraId="4FF85402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dočasný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lhůtní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kombinovaný</w:t>
            </w:r>
          </w:p>
        </w:tc>
      </w:tr>
      <w:tr w:rsidR="008630EC" w:rsidRPr="00472ADC" w14:paraId="57918766" w14:textId="77777777" w:rsidTr="008630EC">
        <w:tc>
          <w:tcPr>
            <w:tcW w:w="4382" w:type="dxa"/>
          </w:tcPr>
          <w:p w14:paraId="2D99D936" w14:textId="77777777" w:rsidR="008630EC" w:rsidRPr="00472ADC" w:rsidRDefault="008630EC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+P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680" w:type="dxa"/>
          </w:tcPr>
          <w:p w14:paraId="022EC6E9" w14:textId="77777777" w:rsidR="008630EC" w:rsidRPr="00472ADC" w:rsidRDefault="008630EC" w:rsidP="008630EC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*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05043B16" w14:textId="77777777" w:rsidR="008630EC" w:rsidRDefault="008630EC" w:rsidP="008630EC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4680"/>
      </w:tblGrid>
      <w:tr w:rsidR="005F1215" w:rsidRPr="00472ADC" w14:paraId="45C42931" w14:textId="77777777" w:rsidTr="004204E1">
        <w:tc>
          <w:tcPr>
            <w:tcW w:w="4382" w:type="dxa"/>
          </w:tcPr>
          <w:p w14:paraId="0E5B7C1C" w14:textId="77777777" w:rsidR="005F1215" w:rsidRPr="00472ADC" w:rsidRDefault="005F1215" w:rsidP="005F121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věčný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ředlhůtní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louhodobý</w:t>
            </w:r>
          </w:p>
        </w:tc>
        <w:tc>
          <w:tcPr>
            <w:tcW w:w="4680" w:type="dxa"/>
          </w:tcPr>
          <w:p w14:paraId="66B4EBBA" w14:textId="77777777" w:rsidR="005F1215" w:rsidRPr="00472ADC" w:rsidRDefault="005F1215" w:rsidP="005F121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věčný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ředlhůtní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kombinovaný</w:t>
            </w:r>
          </w:p>
        </w:tc>
      </w:tr>
      <w:tr w:rsidR="005F1215" w:rsidRPr="00472ADC" w14:paraId="5364EB12" w14:textId="77777777" w:rsidTr="004204E1">
        <w:tc>
          <w:tcPr>
            <w:tcW w:w="4382" w:type="dxa"/>
          </w:tcPr>
          <w:p w14:paraId="116D28DA" w14:textId="77777777" w:rsidR="005F1215" w:rsidRPr="00472ADC" w:rsidRDefault="005F1215" w:rsidP="005F121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a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+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680" w:type="dxa"/>
          </w:tcPr>
          <w:p w14:paraId="23C4E3D3" w14:textId="77777777" w:rsidR="005F1215" w:rsidRPr="00472ADC" w:rsidRDefault="005F1215" w:rsidP="005F121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+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*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619AEE13" w14:textId="77777777" w:rsidR="005F1215" w:rsidRDefault="005F1215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4680"/>
      </w:tblGrid>
      <w:tr w:rsidR="005F1215" w:rsidRPr="00472ADC" w14:paraId="49C5E3CB" w14:textId="77777777" w:rsidTr="004204E1">
        <w:tc>
          <w:tcPr>
            <w:tcW w:w="4382" w:type="dxa"/>
          </w:tcPr>
          <w:p w14:paraId="0FAC3542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věčný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lhůtní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louhodobý</w:t>
            </w:r>
          </w:p>
        </w:tc>
        <w:tc>
          <w:tcPr>
            <w:tcW w:w="4680" w:type="dxa"/>
          </w:tcPr>
          <w:p w14:paraId="5C83DD19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ůchod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věčný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lhůtní</w:t>
            </w:r>
            <w:r w:rsidRPr="008630E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kombinovaný</w:t>
            </w:r>
          </w:p>
        </w:tc>
      </w:tr>
      <w:tr w:rsidR="005F1215" w:rsidRPr="00472ADC" w14:paraId="7782DA47" w14:textId="77777777" w:rsidTr="004204E1">
        <w:tc>
          <w:tcPr>
            <w:tcW w:w="4382" w:type="dxa"/>
          </w:tcPr>
          <w:p w14:paraId="47C0C92C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+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  <w:tc>
          <w:tcPr>
            <w:tcW w:w="4680" w:type="dxa"/>
          </w:tcPr>
          <w:p w14:paraId="49F28270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*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71FCBC98" w14:textId="77777777" w:rsidR="005F1215" w:rsidRDefault="005F1215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4680"/>
      </w:tblGrid>
      <w:tr w:rsidR="005F1215" w:rsidRPr="00472ADC" w14:paraId="0E6E4CB8" w14:textId="77777777" w:rsidTr="004204E1">
        <w:tc>
          <w:tcPr>
            <w:tcW w:w="4382" w:type="dxa"/>
          </w:tcPr>
          <w:p w14:paraId="07DBF527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F1215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Důchod dočasný rostoucí tempem </w:t>
            </w:r>
            <w:r w:rsidRPr="005F1215">
              <w:rPr>
                <w:rFonts w:ascii="Times New Roman" w:eastAsiaTheme="minorEastAsia" w:hAnsi="Times New Roman" w:cs="Times New Roman"/>
                <w:bCs/>
                <w:i/>
                <w:iCs/>
                <w:sz w:val="24"/>
                <w:szCs w:val="24"/>
              </w:rPr>
              <w:t>g</w:t>
            </w:r>
            <w:r w:rsidRPr="005F1215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 za úrokové období</w:t>
            </w:r>
          </w:p>
        </w:tc>
        <w:tc>
          <w:tcPr>
            <w:tcW w:w="4680" w:type="dxa"/>
          </w:tcPr>
          <w:p w14:paraId="1C589C3B" w14:textId="77777777" w:rsidR="005F1215" w:rsidRPr="005F1215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F1215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Důchod věčný rostoucí tempem </w:t>
            </w:r>
            <w:r w:rsidRPr="005F1215">
              <w:rPr>
                <w:rFonts w:ascii="Times New Roman" w:eastAsiaTheme="minorEastAsia" w:hAnsi="Times New Roman" w:cs="Times New Roman"/>
                <w:bCs/>
                <w:i/>
                <w:iCs/>
                <w:sz w:val="24"/>
                <w:szCs w:val="24"/>
              </w:rPr>
              <w:t>g</w:t>
            </w:r>
            <w:r w:rsidRPr="005F1215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 za úrokové období</w:t>
            </w:r>
          </w:p>
        </w:tc>
      </w:tr>
      <w:tr w:rsidR="005F1215" w:rsidRPr="00472ADC" w14:paraId="27048128" w14:textId="77777777" w:rsidTr="004204E1">
        <w:tc>
          <w:tcPr>
            <w:tcW w:w="4382" w:type="dxa"/>
          </w:tcPr>
          <w:p w14:paraId="3881D4AF" w14:textId="77777777" w:rsidR="005F1215" w:rsidRPr="00472ADC" w:rsidRDefault="005F1215" w:rsidP="005F121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a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+g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+i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-g</m:t>
                    </m:r>
                  </m:den>
                </m:f>
              </m:oMath>
            </m:oMathPara>
          </w:p>
        </w:tc>
        <w:tc>
          <w:tcPr>
            <w:tcW w:w="4680" w:type="dxa"/>
          </w:tcPr>
          <w:p w14:paraId="67C90CFF" w14:textId="77777777" w:rsidR="005F1215" w:rsidRPr="00472ADC" w:rsidRDefault="005F1215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-g</m:t>
                    </m:r>
                  </m:den>
                </m:f>
              </m:oMath>
            </m:oMathPara>
          </w:p>
        </w:tc>
      </w:tr>
    </w:tbl>
    <w:p w14:paraId="72DBB24C" w14:textId="77777777" w:rsidR="005F1215" w:rsidRDefault="005F1215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7153F47C" w14:textId="77777777" w:rsidR="005F1215" w:rsidRDefault="005F1215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3CD72206" w14:textId="77777777" w:rsidR="00AF3EE7" w:rsidRDefault="00AF3EE7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Dluhopisy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817"/>
      </w:tblGrid>
      <w:tr w:rsidR="00AF3EE7" w:rsidRPr="00472ADC" w14:paraId="4AB8A4E2" w14:textId="77777777" w:rsidTr="00AF3EE7">
        <w:tc>
          <w:tcPr>
            <w:tcW w:w="5245" w:type="dxa"/>
          </w:tcPr>
          <w:p w14:paraId="24410617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Cena dluhopisu</w:t>
            </w:r>
          </w:p>
        </w:tc>
        <w:tc>
          <w:tcPr>
            <w:tcW w:w="3817" w:type="dxa"/>
          </w:tcPr>
          <w:p w14:paraId="6D9365E3" w14:textId="77777777" w:rsidR="00AF3EE7" w:rsidRPr="005F1215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AF3EE7" w:rsidRPr="00472ADC" w14:paraId="65279C69" w14:textId="77777777" w:rsidTr="00AF3EE7">
        <w:tc>
          <w:tcPr>
            <w:tcW w:w="5245" w:type="dxa"/>
          </w:tcPr>
          <w:p w14:paraId="289A4FD7" w14:textId="77777777" w:rsidR="00AF3EE7" w:rsidRPr="00472ADC" w:rsidRDefault="00AF3EE7" w:rsidP="00AF3EE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i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oMath>
            <w:r w:rsidRPr="00AF3EE7">
              <w:rPr>
                <w:rFonts w:ascii="Cambria Math" w:eastAsiaTheme="minorEastAsia" w:hAnsi="Cambria Math" w:cs="Times New Roman"/>
                <w:sz w:val="24"/>
                <w:szCs w:val="24"/>
              </w:rPr>
              <w:t>+…+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H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</m:oMath>
          </w:p>
        </w:tc>
        <w:tc>
          <w:tcPr>
            <w:tcW w:w="3817" w:type="dxa"/>
          </w:tcPr>
          <w:p w14:paraId="42F5A77F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C+NH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den>
                </m:f>
              </m:oMath>
            </m:oMathPara>
          </w:p>
        </w:tc>
      </w:tr>
      <w:tr w:rsidR="00AF3EE7" w:rsidRPr="00472ADC" w14:paraId="478CD641" w14:textId="77777777" w:rsidTr="00AF3EE7">
        <w:tc>
          <w:tcPr>
            <w:tcW w:w="5245" w:type="dxa"/>
          </w:tcPr>
          <w:p w14:paraId="3BA849DA" w14:textId="77777777" w:rsidR="00AF3EE7" w:rsidRPr="00AF3EE7" w:rsidRDefault="00AF3EE7" w:rsidP="00AF3EE7">
            <w:pPr>
              <w:rPr>
                <w:rFonts w:ascii="Calibri" w:eastAsia="Calibri" w:hAnsi="Calibri" w:cs="Times New Roman"/>
                <w:i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P=NH</m:t>
                </m:r>
                <m:r>
                  <w:rPr>
                    <w:rFonts w:ascii="Cambria Math" w:eastAsia="Calibri" w:hAnsi="Cambria Math" w:cs="Times New Roman"/>
                    <w:sz w:val="24"/>
                    <w:szCs w:val="24"/>
                    <w:lang w:val="en-US"/>
                  </w:rPr>
                  <m:t>*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libri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i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  <w:iCs/>
                            <w:sz w:val="24"/>
                            <w:szCs w:val="24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k-i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  <w:lang w:val="en-US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  <w:iCs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  <w:sz w:val="24"/>
                                    <w:szCs w:val="24"/>
                                  </w:rPr>
                                  <m:t>1+i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  <w:tc>
          <w:tcPr>
            <w:tcW w:w="3817" w:type="dxa"/>
          </w:tcPr>
          <w:p w14:paraId="422604A4" w14:textId="77777777" w:rsidR="00AF3EE7" w:rsidRPr="00AF3EE7" w:rsidRDefault="00AF3EE7" w:rsidP="004204E1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</w:tbl>
    <w:p w14:paraId="01044AD1" w14:textId="77777777" w:rsidR="005F1215" w:rsidRDefault="005F1215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817"/>
      </w:tblGrid>
      <w:tr w:rsidR="00AF3EE7" w:rsidRPr="00472ADC" w14:paraId="484D1593" w14:textId="77777777" w:rsidTr="004204E1">
        <w:tc>
          <w:tcPr>
            <w:tcW w:w="5245" w:type="dxa"/>
          </w:tcPr>
          <w:p w14:paraId="1CB6E72E" w14:textId="77777777" w:rsidR="00AF3EE7" w:rsidRPr="00472ADC" w:rsidRDefault="00AF3EE7" w:rsidP="00AF3EE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Cena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zerobondu</w:t>
            </w:r>
            <w:proofErr w:type="spellEnd"/>
          </w:p>
        </w:tc>
        <w:tc>
          <w:tcPr>
            <w:tcW w:w="3817" w:type="dxa"/>
          </w:tcPr>
          <w:p w14:paraId="2FCF8C7B" w14:textId="77777777" w:rsidR="00AF3EE7" w:rsidRPr="005F1215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Cena věčného dluhopisu</w:t>
            </w:r>
          </w:p>
        </w:tc>
      </w:tr>
      <w:tr w:rsidR="00AF3EE7" w:rsidRPr="00472ADC" w14:paraId="14B291B4" w14:textId="77777777" w:rsidTr="004204E1">
        <w:tc>
          <w:tcPr>
            <w:tcW w:w="5245" w:type="dxa"/>
          </w:tcPr>
          <w:p w14:paraId="50418427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H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+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3817" w:type="dxa"/>
          </w:tcPr>
          <w:p w14:paraId="7C77A2EE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218C6901" w14:textId="77777777" w:rsidR="00AF3EE7" w:rsidRDefault="00AF3EE7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22A51133" w14:textId="77777777" w:rsidR="00F445E8" w:rsidRDefault="00F445E8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817"/>
      </w:tblGrid>
      <w:tr w:rsidR="00AF3EE7" w:rsidRPr="00472ADC" w14:paraId="31BBEF7A" w14:textId="77777777" w:rsidTr="004204E1">
        <w:tc>
          <w:tcPr>
            <w:tcW w:w="5245" w:type="dxa"/>
          </w:tcPr>
          <w:p w14:paraId="31919018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Běžná výnosnost</w:t>
            </w:r>
          </w:p>
        </w:tc>
        <w:tc>
          <w:tcPr>
            <w:tcW w:w="3817" w:type="dxa"/>
          </w:tcPr>
          <w:p w14:paraId="3851B5E5" w14:textId="77777777" w:rsidR="00AF3EE7" w:rsidRPr="005F1215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AF3EE7" w:rsidRPr="00472ADC" w14:paraId="218D8116" w14:textId="77777777" w:rsidTr="004204E1">
        <w:tc>
          <w:tcPr>
            <w:tcW w:w="5245" w:type="dxa"/>
          </w:tcPr>
          <w:p w14:paraId="11DEFAA2" w14:textId="77777777" w:rsidR="00AF3EE7" w:rsidRPr="00472ADC" w:rsidRDefault="00DF63D6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0</m:t>
                </m:r>
              </m:oMath>
            </m:oMathPara>
          </w:p>
        </w:tc>
        <w:tc>
          <w:tcPr>
            <w:tcW w:w="3817" w:type="dxa"/>
          </w:tcPr>
          <w:p w14:paraId="3241CE20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4C9DEC34" w14:textId="77777777" w:rsidR="00BB10EE" w:rsidRDefault="00BB10EE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25"/>
        <w:gridCol w:w="3250"/>
      </w:tblGrid>
      <w:tr w:rsidR="00AF3EE7" w:rsidRPr="00472ADC" w14:paraId="35021487" w14:textId="77777777" w:rsidTr="00AF3EE7">
        <w:tc>
          <w:tcPr>
            <w:tcW w:w="5812" w:type="dxa"/>
            <w:gridSpan w:val="2"/>
          </w:tcPr>
          <w:p w14:paraId="617B5E1B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Výnos do doby splatnosti dluhopisu</w:t>
            </w:r>
          </w:p>
        </w:tc>
        <w:tc>
          <w:tcPr>
            <w:tcW w:w="3250" w:type="dxa"/>
          </w:tcPr>
          <w:p w14:paraId="54D61C22" w14:textId="77777777" w:rsidR="00AF3EE7" w:rsidRPr="005F1215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AF3EE7" w:rsidRPr="00472ADC" w14:paraId="0BBCB067" w14:textId="77777777" w:rsidTr="00BB10EE">
        <w:tc>
          <w:tcPr>
            <w:tcW w:w="5387" w:type="dxa"/>
          </w:tcPr>
          <w:p w14:paraId="2BDA4028" w14:textId="77777777" w:rsidR="00AF3EE7" w:rsidRPr="00472ADC" w:rsidRDefault="00DF63D6" w:rsidP="00AF3EE7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DS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DS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</m:oMath>
            <w:r w:rsidR="00AF3EE7" w:rsidRPr="00AF3EE7"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  <w:t>…+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DS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H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DS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</m:oMath>
          </w:p>
        </w:tc>
        <w:tc>
          <w:tcPr>
            <w:tcW w:w="3675" w:type="dxa"/>
            <w:gridSpan w:val="2"/>
          </w:tcPr>
          <w:p w14:paraId="6EDC1273" w14:textId="77777777" w:rsidR="00AF3EE7" w:rsidRPr="00472ADC" w:rsidRDefault="00AF3EE7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TM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H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den>
                    </m:f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,6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0,4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*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H</m:t>
                    </m:r>
                  </m:den>
                </m:f>
              </m:oMath>
            </m:oMathPara>
          </w:p>
        </w:tc>
      </w:tr>
      <w:tr w:rsidR="00F445E8" w:rsidRPr="00472ADC" w14:paraId="35D660FF" w14:textId="77777777" w:rsidTr="00BB10EE">
        <w:tc>
          <w:tcPr>
            <w:tcW w:w="5387" w:type="dxa"/>
          </w:tcPr>
          <w:p w14:paraId="60C8252D" w14:textId="77777777" w:rsidR="00F445E8" w:rsidRPr="00AF3EE7" w:rsidRDefault="00F445E8" w:rsidP="00AF3EE7">
            <w:pPr>
              <w:rPr>
                <w:rFonts w:ascii="Calibri" w:eastAsia="Calibri" w:hAnsi="Calibri" w:cs="Times New Roman"/>
                <w:iCs/>
                <w:sz w:val="24"/>
                <w:szCs w:val="24"/>
              </w:rPr>
            </w:pPr>
          </w:p>
        </w:tc>
        <w:tc>
          <w:tcPr>
            <w:tcW w:w="3675" w:type="dxa"/>
            <w:gridSpan w:val="2"/>
          </w:tcPr>
          <w:p w14:paraId="79470D4E" w14:textId="77777777" w:rsidR="00F445E8" w:rsidRPr="00AF3EE7" w:rsidRDefault="00F445E8" w:rsidP="004204E1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1D075A" w:rsidRPr="00472ADC" w14:paraId="50D9CE12" w14:textId="77777777" w:rsidTr="00BB10EE">
        <w:tc>
          <w:tcPr>
            <w:tcW w:w="5387" w:type="dxa"/>
          </w:tcPr>
          <w:p w14:paraId="7C53F39F" w14:textId="77777777" w:rsidR="001D075A" w:rsidRPr="00472ADC" w:rsidRDefault="001D075A" w:rsidP="001D075A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Výnos do doby splatnost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zerobondu</w:t>
            </w:r>
            <w:proofErr w:type="spellEnd"/>
          </w:p>
        </w:tc>
        <w:tc>
          <w:tcPr>
            <w:tcW w:w="3675" w:type="dxa"/>
            <w:gridSpan w:val="2"/>
          </w:tcPr>
          <w:p w14:paraId="3BB60490" w14:textId="77777777" w:rsidR="001D075A" w:rsidRPr="005F1215" w:rsidRDefault="001D075A" w:rsidP="005B69E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 xml:space="preserve">Výnos do doby splatnosti </w:t>
            </w:r>
            <w:r w:rsidR="005B69E8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věčného dluhopisu</w:t>
            </w:r>
          </w:p>
        </w:tc>
      </w:tr>
      <w:tr w:rsidR="001D075A" w:rsidRPr="00472ADC" w14:paraId="009BDA63" w14:textId="77777777" w:rsidTr="00BB10EE">
        <w:tc>
          <w:tcPr>
            <w:tcW w:w="5387" w:type="dxa"/>
          </w:tcPr>
          <w:p w14:paraId="4EC36680" w14:textId="77777777" w:rsidR="001D075A" w:rsidRPr="001D075A" w:rsidRDefault="00DF63D6" w:rsidP="001D075A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K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rad>
                  <m:ra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radPr>
                  <m:deg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deg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H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NK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1</m:t>
                </m:r>
              </m:oMath>
            </m:oMathPara>
          </w:p>
          <w:p w14:paraId="39400DCC" w14:textId="77777777" w:rsidR="00736CAE" w:rsidRDefault="00736CAE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tbl>
            <w:tblPr>
              <w:tblStyle w:val="Mkatabulky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19"/>
            </w:tblGrid>
            <w:tr w:rsidR="00736CAE" w14:paraId="5C322AA5" w14:textId="77777777" w:rsidTr="005B69E8">
              <w:tc>
                <w:tcPr>
                  <w:tcW w:w="5019" w:type="dxa"/>
                </w:tcPr>
                <w:p w14:paraId="695E2805" w14:textId="77777777" w:rsidR="00736CAE" w:rsidRDefault="00736CAE" w:rsidP="004204E1">
                  <w:pPr>
                    <w:rPr>
                      <w:rFonts w:ascii="Times New Roman" w:eastAsiaTheme="minorEastAsia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Theme="minorEastAsia" w:hAnsi="Times New Roman" w:cs="Times New Roman"/>
                      <w:sz w:val="24"/>
                      <w:szCs w:val="24"/>
                    </w:rPr>
                    <w:t>Rendita</w:t>
                  </w:r>
                </w:p>
              </w:tc>
            </w:tr>
            <w:tr w:rsidR="00736CAE" w14:paraId="5163A4A9" w14:textId="77777777" w:rsidTr="005B69E8">
              <w:tc>
                <w:tcPr>
                  <w:tcW w:w="5019" w:type="dxa"/>
                </w:tcPr>
                <w:p w14:paraId="0B9AEC30" w14:textId="77777777" w:rsidR="00736CAE" w:rsidRPr="00736CAE" w:rsidRDefault="00DF63D6" w:rsidP="004204E1">
                  <w:pPr>
                    <w:rPr>
                      <w:rFonts w:ascii="Times New Roman" w:eastAsiaTheme="minorEastAsia" w:hAnsi="Times New Roman" w:cs="Times New Roman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C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oMath>
                  </m:oMathPara>
                </w:p>
              </w:tc>
            </w:tr>
          </w:tbl>
          <w:p w14:paraId="76B0BC36" w14:textId="77777777" w:rsidR="00736CAE" w:rsidRPr="00472ADC" w:rsidRDefault="00736CAE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3675" w:type="dxa"/>
            <w:gridSpan w:val="2"/>
          </w:tcPr>
          <w:p w14:paraId="75315521" w14:textId="77777777" w:rsidR="001D075A" w:rsidRPr="00472ADC" w:rsidRDefault="00DF63D6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TBS</m:t>
                        </m:r>
                      </m:sub>
                    </m:sSub>
                  </m:den>
                </m:f>
              </m:oMath>
            </m:oMathPara>
          </w:p>
        </w:tc>
      </w:tr>
    </w:tbl>
    <w:p w14:paraId="7615C421" w14:textId="77777777" w:rsidR="001D075A" w:rsidRDefault="001D075A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3C1220B9" w14:textId="77777777" w:rsidR="005B69E8" w:rsidRDefault="005B69E8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1E7E2C74" w14:textId="77777777" w:rsidR="00AF3EE7" w:rsidRDefault="00AF3EE7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Akcie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3"/>
        <w:gridCol w:w="1854"/>
        <w:gridCol w:w="142"/>
        <w:gridCol w:w="3533"/>
      </w:tblGrid>
      <w:tr w:rsidR="001D075A" w:rsidRPr="009617EE" w14:paraId="072E08FF" w14:textId="77777777" w:rsidTr="009617EE">
        <w:tc>
          <w:tcPr>
            <w:tcW w:w="5387" w:type="dxa"/>
            <w:gridSpan w:val="2"/>
          </w:tcPr>
          <w:p w14:paraId="697C3069" w14:textId="77777777" w:rsidR="001D075A" w:rsidRPr="009617EE" w:rsidRDefault="009617EE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17EE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Cena akcie</w:t>
            </w:r>
          </w:p>
        </w:tc>
        <w:tc>
          <w:tcPr>
            <w:tcW w:w="3675" w:type="dxa"/>
            <w:gridSpan w:val="2"/>
          </w:tcPr>
          <w:p w14:paraId="5C5A16EA" w14:textId="77777777" w:rsidR="001D075A" w:rsidRPr="009617EE" w:rsidRDefault="001D075A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1D075A" w:rsidRPr="009617EE" w14:paraId="75B9B6D2" w14:textId="77777777" w:rsidTr="009617EE">
        <w:tc>
          <w:tcPr>
            <w:tcW w:w="5529" w:type="dxa"/>
            <w:gridSpan w:val="3"/>
          </w:tcPr>
          <w:p w14:paraId="0C1BC707" w14:textId="77777777" w:rsidR="001D075A" w:rsidRPr="009617EE" w:rsidRDefault="009617EE" w:rsidP="004204E1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H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i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Pr="009617EE"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  <w:t>+…+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+i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p>
                      </m:sSup>
                    </m:den>
                  </m:f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iCs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+i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</m:sSup>
                    </m:den>
                  </m:f>
                </m:e>
              </m:nary>
            </m:oMath>
          </w:p>
        </w:tc>
        <w:tc>
          <w:tcPr>
            <w:tcW w:w="3533" w:type="dxa"/>
          </w:tcPr>
          <w:p w14:paraId="20AF0759" w14:textId="77777777" w:rsidR="001D075A" w:rsidRPr="009617EE" w:rsidRDefault="001D075A" w:rsidP="009617EE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9617EE" w:rsidRPr="009617EE" w14:paraId="530217C6" w14:textId="77777777" w:rsidTr="009617EE">
        <w:tc>
          <w:tcPr>
            <w:tcW w:w="5529" w:type="dxa"/>
            <w:gridSpan w:val="3"/>
          </w:tcPr>
          <w:p w14:paraId="70A7A028" w14:textId="77777777" w:rsidR="009617EE" w:rsidRPr="009617EE" w:rsidRDefault="009617EE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H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-g</m:t>
                    </m:r>
                  </m:den>
                </m:f>
              </m:oMath>
            </m:oMathPara>
          </w:p>
        </w:tc>
        <w:tc>
          <w:tcPr>
            <w:tcW w:w="3533" w:type="dxa"/>
          </w:tcPr>
          <w:p w14:paraId="69B800C3" w14:textId="77777777" w:rsidR="009617EE" w:rsidRPr="009617EE" w:rsidRDefault="009617EE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C57096" w:rsidRPr="009617EE" w14:paraId="2AC5CE0F" w14:textId="77777777" w:rsidTr="00F04548">
        <w:trPr>
          <w:gridAfter w:val="3"/>
          <w:wAfter w:w="5529" w:type="dxa"/>
        </w:trPr>
        <w:tc>
          <w:tcPr>
            <w:tcW w:w="3533" w:type="dxa"/>
          </w:tcPr>
          <w:p w14:paraId="1256E617" w14:textId="77777777" w:rsidR="00C57096" w:rsidRPr="009617EE" w:rsidRDefault="00C5709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H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D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den>
                </m:f>
              </m:oMath>
            </m:oMathPara>
          </w:p>
        </w:tc>
      </w:tr>
    </w:tbl>
    <w:p w14:paraId="017ED6CA" w14:textId="77777777" w:rsidR="001D075A" w:rsidRDefault="001D075A" w:rsidP="005F1215">
      <w:pPr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134"/>
        <w:gridCol w:w="3250"/>
      </w:tblGrid>
      <w:tr w:rsidR="00C57096" w:rsidRPr="00472ADC" w14:paraId="041D5149" w14:textId="77777777" w:rsidTr="00F04548">
        <w:tc>
          <w:tcPr>
            <w:tcW w:w="5812" w:type="dxa"/>
            <w:gridSpan w:val="2"/>
          </w:tcPr>
          <w:p w14:paraId="7A02C5D7" w14:textId="77777777" w:rsidR="00C57096" w:rsidRPr="00472ADC" w:rsidRDefault="00C5709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Ziskový model</w:t>
            </w:r>
          </w:p>
        </w:tc>
        <w:tc>
          <w:tcPr>
            <w:tcW w:w="3250" w:type="dxa"/>
          </w:tcPr>
          <w:p w14:paraId="576CCDBB" w14:textId="77777777" w:rsidR="00C57096" w:rsidRPr="005F1215" w:rsidRDefault="00C5709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C57096" w:rsidRPr="00472ADC" w14:paraId="3FF03151" w14:textId="77777777" w:rsidTr="00F445E8">
        <w:tc>
          <w:tcPr>
            <w:tcW w:w="4678" w:type="dxa"/>
          </w:tcPr>
          <w:p w14:paraId="73C40288" w14:textId="77777777" w:rsidR="00C57096" w:rsidRPr="00C57096" w:rsidRDefault="00DF63D6" w:rsidP="00C57096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type m:val="skw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 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</m:den>
                </m:f>
              </m:oMath>
            </m:oMathPara>
          </w:p>
          <w:p w14:paraId="41A21145" w14:textId="77777777" w:rsidR="00C57096" w:rsidRPr="00472ADC" w:rsidRDefault="00C5709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4384" w:type="dxa"/>
            <w:gridSpan w:val="2"/>
          </w:tcPr>
          <w:p w14:paraId="017D5345" w14:textId="77777777" w:rsidR="00C57096" w:rsidRPr="00472ADC" w:rsidRDefault="00C5709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H=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*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/E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orm</m:t>
                    </m:r>
                  </m:sub>
                </m:sSub>
              </m:oMath>
            </m:oMathPara>
          </w:p>
        </w:tc>
      </w:tr>
    </w:tbl>
    <w:p w14:paraId="7CA0D38E" w14:textId="77777777" w:rsidR="00C57096" w:rsidRDefault="00F445E8" w:rsidP="005F1215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ředkupní právo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134"/>
        <w:gridCol w:w="3250"/>
      </w:tblGrid>
      <w:tr w:rsidR="00F445E8" w:rsidRPr="00472ADC" w14:paraId="4A715137" w14:textId="77777777" w:rsidTr="00F04548">
        <w:tc>
          <w:tcPr>
            <w:tcW w:w="5812" w:type="dxa"/>
            <w:gridSpan w:val="2"/>
          </w:tcPr>
          <w:p w14:paraId="40E0DFCE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Upisovací poměr</w:t>
            </w:r>
          </w:p>
        </w:tc>
        <w:tc>
          <w:tcPr>
            <w:tcW w:w="3250" w:type="dxa"/>
          </w:tcPr>
          <w:p w14:paraId="0DF6A700" w14:textId="77777777" w:rsidR="00F445E8" w:rsidRPr="005F1215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F445E8" w:rsidRPr="00472ADC" w14:paraId="2AFDF018" w14:textId="77777777" w:rsidTr="00F445E8">
        <w:tc>
          <w:tcPr>
            <w:tcW w:w="4678" w:type="dxa"/>
          </w:tcPr>
          <w:p w14:paraId="784576E1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U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K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l-GR"/>
                      </w:rPr>
                      <m:t>Δ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K</m:t>
                    </m:r>
                  </m:den>
                </m:f>
              </m:oMath>
            </m:oMathPara>
          </w:p>
        </w:tc>
        <w:tc>
          <w:tcPr>
            <w:tcW w:w="4384" w:type="dxa"/>
            <w:gridSpan w:val="2"/>
          </w:tcPr>
          <w:p w14:paraId="1BEE9605" w14:textId="77777777" w:rsidR="00F445E8" w:rsidRPr="00472ADC" w:rsidRDefault="00F445E8" w:rsidP="00F445E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U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</m:den>
                </m:f>
              </m:oMath>
            </m:oMathPara>
          </w:p>
        </w:tc>
      </w:tr>
    </w:tbl>
    <w:p w14:paraId="6AF09DFC" w14:textId="77777777" w:rsidR="00F445E8" w:rsidRDefault="00F445E8" w:rsidP="005F1215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42"/>
        <w:gridCol w:w="4242"/>
      </w:tblGrid>
      <w:tr w:rsidR="00F445E8" w:rsidRPr="00472ADC" w14:paraId="5290E3E5" w14:textId="77777777" w:rsidTr="00F445E8">
        <w:tc>
          <w:tcPr>
            <w:tcW w:w="4678" w:type="dxa"/>
          </w:tcPr>
          <w:p w14:paraId="2BE9C183" w14:textId="77777777" w:rsidR="00F445E8" w:rsidRPr="00F445E8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F445E8"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Před datem ex-předkupní právo</w:t>
            </w:r>
          </w:p>
        </w:tc>
        <w:tc>
          <w:tcPr>
            <w:tcW w:w="4384" w:type="dxa"/>
            <w:gridSpan w:val="2"/>
          </w:tcPr>
          <w:p w14:paraId="41B186E5" w14:textId="77777777" w:rsidR="00F445E8" w:rsidRPr="005F1215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Po ex-datu</w:t>
            </w:r>
          </w:p>
        </w:tc>
      </w:tr>
      <w:tr w:rsidR="00F445E8" w:rsidRPr="00472ADC" w14:paraId="3C612628" w14:textId="77777777" w:rsidTr="00F445E8">
        <w:tc>
          <w:tcPr>
            <w:tcW w:w="4678" w:type="dxa"/>
          </w:tcPr>
          <w:p w14:paraId="1B83A6D4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P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P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UC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UP+1</m:t>
                    </m:r>
                  </m:den>
                </m:f>
              </m:oMath>
            </m:oMathPara>
          </w:p>
        </w:tc>
        <w:tc>
          <w:tcPr>
            <w:tcW w:w="4384" w:type="dxa"/>
            <w:gridSpan w:val="2"/>
          </w:tcPr>
          <w:p w14:paraId="24A3D64E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P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EX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UC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UP</m:t>
                    </m:r>
                  </m:den>
                </m:f>
              </m:oMath>
            </m:oMathPara>
          </w:p>
        </w:tc>
      </w:tr>
      <w:tr w:rsidR="00F445E8" w:rsidRPr="00472ADC" w14:paraId="22AF44C9" w14:textId="77777777" w:rsidTr="00F445E8">
        <w:tc>
          <w:tcPr>
            <w:tcW w:w="4678" w:type="dxa"/>
          </w:tcPr>
          <w:p w14:paraId="7601B2BB" w14:textId="77777777" w:rsidR="00F445E8" w:rsidRPr="00C57096" w:rsidRDefault="00F445E8" w:rsidP="00F445E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PP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P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UC-D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UP+1</m:t>
                    </m:r>
                  </m:den>
                </m:f>
              </m:oMath>
            </m:oMathPara>
          </w:p>
          <w:p w14:paraId="3A32A6D8" w14:textId="77777777" w:rsidR="00F445E8" w:rsidRPr="00F445E8" w:rsidRDefault="00F445E8" w:rsidP="00F04548">
            <w:pPr>
              <w:rPr>
                <w:rFonts w:ascii="Calibri" w:eastAsia="Calibri" w:hAnsi="Calibri" w:cs="Times New Roman"/>
                <w:iCs/>
                <w:sz w:val="24"/>
                <w:szCs w:val="24"/>
              </w:rPr>
            </w:pPr>
          </w:p>
        </w:tc>
        <w:tc>
          <w:tcPr>
            <w:tcW w:w="4384" w:type="dxa"/>
            <w:gridSpan w:val="2"/>
          </w:tcPr>
          <w:p w14:paraId="44379080" w14:textId="77777777" w:rsidR="00F445E8" w:rsidRPr="00F445E8" w:rsidRDefault="00F445E8" w:rsidP="00F04548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CPP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</w:rPr>
                          <m:t>PC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</w:rPr>
                          <m:t>EX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-UC-D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UP</m:t>
                    </m:r>
                  </m:den>
                </m:f>
              </m:oMath>
            </m:oMathPara>
          </w:p>
        </w:tc>
      </w:tr>
      <w:tr w:rsidR="00F445E8" w:rsidRPr="00472ADC" w14:paraId="07852862" w14:textId="77777777" w:rsidTr="00F445E8">
        <w:tc>
          <w:tcPr>
            <w:tcW w:w="4820" w:type="dxa"/>
            <w:gridSpan w:val="2"/>
          </w:tcPr>
          <w:p w14:paraId="38EE9508" w14:textId="77777777" w:rsidR="00F445E8" w:rsidRPr="00F445E8" w:rsidRDefault="00F445E8" w:rsidP="00F445E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Běžná výnosnost akcie</w:t>
            </w:r>
          </w:p>
        </w:tc>
        <w:tc>
          <w:tcPr>
            <w:tcW w:w="4242" w:type="dxa"/>
          </w:tcPr>
          <w:p w14:paraId="33D82EB8" w14:textId="77777777" w:rsidR="00F445E8" w:rsidRPr="005F1215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F445E8" w:rsidRPr="00472ADC" w14:paraId="43C4706E" w14:textId="77777777" w:rsidTr="00F445E8">
        <w:tc>
          <w:tcPr>
            <w:tcW w:w="4820" w:type="dxa"/>
            <w:gridSpan w:val="2"/>
          </w:tcPr>
          <w:p w14:paraId="1A6ADB6B" w14:textId="77777777" w:rsidR="00F445E8" w:rsidRPr="00472ADC" w:rsidRDefault="00DF63D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242" w:type="dxa"/>
          </w:tcPr>
          <w:p w14:paraId="10706AF8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6219F89C" w14:textId="77777777" w:rsidR="00F445E8" w:rsidRDefault="00F445E8" w:rsidP="00F445E8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384"/>
      </w:tblGrid>
      <w:tr w:rsidR="00F445E8" w:rsidRPr="00472ADC" w14:paraId="34B75CEB" w14:textId="77777777" w:rsidTr="00AB7638">
        <w:tc>
          <w:tcPr>
            <w:tcW w:w="4678" w:type="dxa"/>
          </w:tcPr>
          <w:p w14:paraId="196371E9" w14:textId="77777777" w:rsidR="00F445E8" w:rsidRPr="00F445E8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Celková výnosnost akcie</w:t>
            </w:r>
          </w:p>
        </w:tc>
        <w:tc>
          <w:tcPr>
            <w:tcW w:w="4384" w:type="dxa"/>
          </w:tcPr>
          <w:p w14:paraId="1715A714" w14:textId="77777777" w:rsidR="00F445E8" w:rsidRPr="005F1215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Celková výnosnost na roční bázi</w:t>
            </w:r>
          </w:p>
        </w:tc>
      </w:tr>
      <w:tr w:rsidR="00F445E8" w:rsidRPr="00472ADC" w14:paraId="0E9BC780" w14:textId="77777777" w:rsidTr="00AB7638">
        <w:tc>
          <w:tcPr>
            <w:tcW w:w="4678" w:type="dxa"/>
          </w:tcPr>
          <w:p w14:paraId="7974751D" w14:textId="77777777" w:rsidR="00F445E8" w:rsidRPr="00472ADC" w:rsidRDefault="00DF63D6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D+CPP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384" w:type="dxa"/>
          </w:tcPr>
          <w:p w14:paraId="03BDE043" w14:textId="77777777" w:rsidR="00F445E8" w:rsidRPr="00F445E8" w:rsidRDefault="00DF63D6" w:rsidP="00F445E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p.a.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rad>
                  <m:rad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radPr>
                  <m:deg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deg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D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ra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1</m:t>
                </m:r>
              </m:oMath>
            </m:oMathPara>
          </w:p>
          <w:p w14:paraId="26510E3B" w14:textId="77777777" w:rsidR="00F445E8" w:rsidRPr="00472ADC" w:rsidRDefault="00F445E8" w:rsidP="00F04548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094139B8" w14:textId="77777777" w:rsidR="00F445E8" w:rsidRPr="00C57096" w:rsidRDefault="00F445E8" w:rsidP="00F445E8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sectPr w:rsidR="00F445E8" w:rsidRPr="00C57096" w:rsidSect="00401F65"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C44F0"/>
    <w:multiLevelType w:val="hybridMultilevel"/>
    <w:tmpl w:val="BA7A4912"/>
    <w:lvl w:ilvl="0" w:tplc="AB3E02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2430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544D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D85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4615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36B4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50F7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7E86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3A47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112E0"/>
    <w:multiLevelType w:val="hybridMultilevel"/>
    <w:tmpl w:val="8F648376"/>
    <w:lvl w:ilvl="0" w:tplc="C8782B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E45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0099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C8A0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D442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D41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064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D227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E80F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F5133B"/>
    <w:multiLevelType w:val="hybridMultilevel"/>
    <w:tmpl w:val="FBF6C63A"/>
    <w:lvl w:ilvl="0" w:tplc="42760E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5624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FE8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6075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F252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0EC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4E8F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E2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0C1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557D7E"/>
    <w:multiLevelType w:val="hybridMultilevel"/>
    <w:tmpl w:val="6102ED58"/>
    <w:lvl w:ilvl="0" w:tplc="DFC8A7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38A43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DE7A9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9A6EF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BA20CD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F9165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2A1AA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D570EB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5A280F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4" w15:restartNumberingAfterBreak="0">
    <w:nsid w:val="4D0159C5"/>
    <w:multiLevelType w:val="hybridMultilevel"/>
    <w:tmpl w:val="51A0D662"/>
    <w:lvl w:ilvl="0" w:tplc="F4D2AB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393C0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1480B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83FE19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CB921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C7F46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226CEA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EF147A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6706E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5" w15:restartNumberingAfterBreak="0">
    <w:nsid w:val="6B490B07"/>
    <w:multiLevelType w:val="hybridMultilevel"/>
    <w:tmpl w:val="78DE5C74"/>
    <w:lvl w:ilvl="0" w:tplc="24149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9E3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1E91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8862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E49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2EA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22C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AB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6A7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AC95110"/>
    <w:multiLevelType w:val="hybridMultilevel"/>
    <w:tmpl w:val="496E797E"/>
    <w:lvl w:ilvl="0" w:tplc="7B82C8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24F9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001C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805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2CC9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24F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085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5690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949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rEwtbQwNTOzMDFX0lEKTi0uzszPAykwrAUAB4vReiwAAAA="/>
  </w:docVars>
  <w:rsids>
    <w:rsidRoot w:val="00F64190"/>
    <w:rsid w:val="00023179"/>
    <w:rsid w:val="0013164E"/>
    <w:rsid w:val="001D075A"/>
    <w:rsid w:val="002C67D4"/>
    <w:rsid w:val="00401F65"/>
    <w:rsid w:val="004204E1"/>
    <w:rsid w:val="00472ADC"/>
    <w:rsid w:val="005B69E8"/>
    <w:rsid w:val="005F1215"/>
    <w:rsid w:val="005F2997"/>
    <w:rsid w:val="00621C1E"/>
    <w:rsid w:val="006D032A"/>
    <w:rsid w:val="00736CAE"/>
    <w:rsid w:val="008630EC"/>
    <w:rsid w:val="009617EE"/>
    <w:rsid w:val="00AB7638"/>
    <w:rsid w:val="00AF3EE7"/>
    <w:rsid w:val="00BB10EE"/>
    <w:rsid w:val="00C57096"/>
    <w:rsid w:val="00CC36B7"/>
    <w:rsid w:val="00DC4D4A"/>
    <w:rsid w:val="00DF63D6"/>
    <w:rsid w:val="00F445E8"/>
    <w:rsid w:val="00F6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DC093"/>
  <w15:chartTrackingRefBased/>
  <w15:docId w15:val="{CAB82996-425E-4D81-953B-15BC80B50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64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472A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3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0579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663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280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153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267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9956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9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51844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78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35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9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kova</dc:creator>
  <cp:keywords/>
  <dc:description/>
  <cp:lastModifiedBy>Roman Hlawiczka</cp:lastModifiedBy>
  <cp:revision>2</cp:revision>
  <dcterms:created xsi:type="dcterms:W3CDTF">2021-09-01T07:59:00Z</dcterms:created>
  <dcterms:modified xsi:type="dcterms:W3CDTF">2021-09-01T07:59:00Z</dcterms:modified>
</cp:coreProperties>
</file>